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E82F23" w:rsidP="003714ED">
      <w:pPr>
        <w:jc w:val="center"/>
        <w:rPr>
          <w:sz w:val="40"/>
          <w:szCs w:val="40"/>
        </w:rPr>
      </w:pPr>
      <w:r>
        <w:rPr>
          <w:sz w:val="40"/>
          <w:szCs w:val="40"/>
        </w:rPr>
        <w:t>Python</w:t>
      </w:r>
      <w:r w:rsidR="003714ED">
        <w:rPr>
          <w:rFonts w:hint="eastAsia"/>
          <w:sz w:val="40"/>
          <w:szCs w:val="40"/>
        </w:rPr>
        <w:t>安裝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="00246446">
        <w:rPr>
          <w:rFonts w:hint="eastAsia"/>
          <w:sz w:val="18"/>
          <w:szCs w:val="18"/>
        </w:rPr>
        <w:t>2017.7</w:t>
      </w:r>
      <w:r w:rsidRPr="00BC7667">
        <w:rPr>
          <w:rFonts w:hint="eastAsia"/>
          <w:sz w:val="18"/>
          <w:szCs w:val="18"/>
        </w:rPr>
        <w:t>.</w:t>
      </w:r>
      <w:r w:rsidR="00A158C5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編譯</w:t>
      </w:r>
    </w:p>
    <w:p w:rsidR="002A03EC" w:rsidRPr="00B94BA6" w:rsidRDefault="004D7874" w:rsidP="002A03EC">
      <w:pPr>
        <w:rPr>
          <w:b/>
        </w:rPr>
      </w:pPr>
      <w:r w:rsidRPr="00B94BA6">
        <w:rPr>
          <w:rFonts w:hint="eastAsia"/>
          <w:b/>
        </w:rPr>
        <w:t>安裝步驟</w:t>
      </w:r>
      <w:r w:rsidR="002A03EC" w:rsidRPr="00B94BA6">
        <w:rPr>
          <w:rFonts w:hint="eastAsia"/>
          <w:b/>
        </w:rPr>
        <w:t>：</w:t>
      </w:r>
    </w:p>
    <w:p w:rsidR="004409D2" w:rsidRDefault="004409D2" w:rsidP="00E82F23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</w:rPr>
        <w:t>請執行</w:t>
      </w:r>
      <w:r>
        <w:t>Python-3.6.1</w:t>
      </w:r>
      <w:r w:rsidRPr="00351912">
        <w:t>.exe</w:t>
      </w:r>
      <w:r>
        <w:br/>
      </w:r>
      <w:r w:rsidR="00497DA2">
        <w:rPr>
          <w:noProof/>
        </w:rPr>
        <w:drawing>
          <wp:inline distT="0" distB="0" distL="0" distR="0" wp14:anchorId="4ED17AAB" wp14:editId="555BBFD2">
            <wp:extent cx="5796000" cy="3614400"/>
            <wp:effectExtent l="0" t="0" r="0" b="571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6000" cy="36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F23" w:rsidRDefault="00091E6B" w:rsidP="00F67EA4">
      <w:pPr>
        <w:pStyle w:val="a3"/>
        <w:keepLines/>
        <w:numPr>
          <w:ilvl w:val="0"/>
          <w:numId w:val="1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A06112" wp14:editId="24B8F643">
                <wp:simplePos x="0" y="0"/>
                <wp:positionH relativeFrom="column">
                  <wp:posOffset>1809750</wp:posOffset>
                </wp:positionH>
                <wp:positionV relativeFrom="paragraph">
                  <wp:posOffset>1478916</wp:posOffset>
                </wp:positionV>
                <wp:extent cx="4067175" cy="1162050"/>
                <wp:effectExtent l="0" t="0" r="28575" b="19050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7175" cy="11620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84667F" id="橢圓 12" o:spid="_x0000_s1026" style="position:absolute;margin-left:142.5pt;margin-top:116.45pt;width:320.25pt;height:9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81175</wp:posOffset>
                </wp:positionH>
                <wp:positionV relativeFrom="paragraph">
                  <wp:posOffset>3898265</wp:posOffset>
                </wp:positionV>
                <wp:extent cx="2362200" cy="266700"/>
                <wp:effectExtent l="0" t="0" r="19050" b="19050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667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CA1BB0" id="橢圓 8" o:spid="_x0000_s1026" style="position:absolute;margin-left:140.25pt;margin-top:306.95pt;width:186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F67EA4" w:rsidRPr="00F67EA4">
        <w:rPr>
          <w:rFonts w:hint="eastAsia"/>
        </w:rPr>
        <w:t>在第一個頁面</w:t>
      </w:r>
      <w:r w:rsidR="00F67EA4">
        <w:rPr>
          <w:rFonts w:hint="eastAsia"/>
        </w:rPr>
        <w:t xml:space="preserve"> </w:t>
      </w:r>
      <w:r w:rsidR="00F67EA4">
        <w:rPr>
          <w:rFonts w:hint="eastAsia"/>
        </w:rPr>
        <w:t>勾選</w:t>
      </w:r>
      <w:r w:rsidR="00F67EA4">
        <w:rPr>
          <w:rFonts w:hint="eastAsia"/>
        </w:rPr>
        <w:t xml:space="preserve"> </w:t>
      </w:r>
      <w:r w:rsidR="00F67EA4">
        <w:t>“Add Python 3.6 to PATH”</w:t>
      </w:r>
      <w:r w:rsidR="00F67EA4">
        <w:rPr>
          <w:rFonts w:hint="eastAsia"/>
        </w:rPr>
        <w:t xml:space="preserve"> </w:t>
      </w:r>
      <w:r w:rsidR="00F67EA4">
        <w:rPr>
          <w:rFonts w:hint="eastAsia"/>
        </w:rPr>
        <w:t>後</w:t>
      </w:r>
      <w:r w:rsidR="00F67EA4" w:rsidRPr="00F67EA4">
        <w:rPr>
          <w:rFonts w:hint="eastAsia"/>
        </w:rPr>
        <w:t>按下</w:t>
      </w:r>
      <w:r w:rsidR="00F67EA4" w:rsidRPr="00F67EA4">
        <w:rPr>
          <w:rFonts w:hint="eastAsia"/>
        </w:rPr>
        <w:t xml:space="preserve"> </w:t>
      </w:r>
      <w:r w:rsidR="00F67EA4" w:rsidRPr="00F67EA4">
        <w:rPr>
          <w:rFonts w:hint="eastAsia"/>
        </w:rPr>
        <w:t>“</w:t>
      </w:r>
      <w:r w:rsidR="00F67EA4">
        <w:t>Install Now</w:t>
      </w:r>
      <w:r w:rsidR="00F67EA4" w:rsidRPr="00F67EA4">
        <w:rPr>
          <w:rFonts w:hint="eastAsia"/>
        </w:rPr>
        <w:t>”</w:t>
      </w:r>
      <w:r w:rsidR="00E82F23">
        <w:br/>
      </w:r>
      <w:r w:rsidR="00E82F23">
        <w:rPr>
          <w:noProof/>
        </w:rPr>
        <w:drawing>
          <wp:inline distT="0" distB="0" distL="0" distR="0" wp14:anchorId="52A36B49" wp14:editId="59C3AC2D">
            <wp:extent cx="6343650" cy="390525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3AA" w:rsidRDefault="00D16A5F" w:rsidP="00D16A5F">
      <w:pPr>
        <w:pStyle w:val="a3"/>
        <w:keepLines/>
        <w:numPr>
          <w:ilvl w:val="0"/>
          <w:numId w:val="1"/>
        </w:numPr>
      </w:pPr>
      <w:r w:rsidRPr="00D16A5F">
        <w:rPr>
          <w:rFonts w:hint="eastAsia"/>
        </w:rPr>
        <w:lastRenderedPageBreak/>
        <w:t>在第</w:t>
      </w:r>
      <w:r>
        <w:rPr>
          <w:rFonts w:hint="eastAsia"/>
        </w:rPr>
        <w:t>二</w:t>
      </w:r>
      <w:r w:rsidRPr="00D16A5F">
        <w:rPr>
          <w:rFonts w:hint="eastAsia"/>
        </w:rPr>
        <w:t>個畫面等待安裝完</w:t>
      </w:r>
      <w:r>
        <w:br/>
      </w:r>
      <w:r>
        <w:rPr>
          <w:noProof/>
        </w:rPr>
        <w:drawing>
          <wp:inline distT="0" distB="0" distL="0" distR="0" wp14:anchorId="29B4EBA7" wp14:editId="3980B480">
            <wp:extent cx="6343650" cy="390525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A5F" w:rsidRDefault="005E0F93" w:rsidP="00D16A5F">
      <w:pPr>
        <w:pStyle w:val="a3"/>
        <w:keepLines/>
        <w:numPr>
          <w:ilvl w:val="0"/>
          <w:numId w:val="1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CE393B" wp14:editId="5F764753">
                <wp:simplePos x="0" y="0"/>
                <wp:positionH relativeFrom="margin">
                  <wp:posOffset>1733550</wp:posOffset>
                </wp:positionH>
                <wp:positionV relativeFrom="paragraph">
                  <wp:posOffset>2741930</wp:posOffset>
                </wp:positionV>
                <wp:extent cx="4876800" cy="857250"/>
                <wp:effectExtent l="0" t="0" r="19050" b="19050"/>
                <wp:wrapNone/>
                <wp:docPr id="16" name="橢圓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0" cy="85725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F331CD" id="橢圓 16" o:spid="_x0000_s1026" style="position:absolute;margin-left:136.5pt;margin-top:215.9pt;width:384pt;height:67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" filled="f" strokecolor="red" strokeweight="2pt">
                <v:stroke joinstyle="miter"/>
                <w10:wrap anchorx="margin"/>
              </v:oval>
            </w:pict>
          </mc:Fallback>
        </mc:AlternateContent>
      </w:r>
      <w:r>
        <w:rPr>
          <w:rFonts w:hint="eastAsia"/>
        </w:rPr>
        <w:t>在第三個畫面按下</w:t>
      </w:r>
      <w:r>
        <w:rPr>
          <w:rFonts w:hint="eastAsia"/>
        </w:rPr>
        <w:t xml:space="preserve"> </w:t>
      </w:r>
      <w:r>
        <w:t xml:space="preserve">“Disable path length limit” </w:t>
      </w:r>
      <w:r w:rsidR="00D16A5F">
        <w:br/>
      </w:r>
      <w:r w:rsidR="00D16A5F">
        <w:rPr>
          <w:noProof/>
        </w:rPr>
        <w:drawing>
          <wp:inline distT="0" distB="0" distL="0" distR="0" wp14:anchorId="4D217D35" wp14:editId="11CD5FFB">
            <wp:extent cx="6343650" cy="3905250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913" w:rsidRPr="00E50913" w:rsidRDefault="00FE5EFC" w:rsidP="00E50913">
      <w:pPr>
        <w:pStyle w:val="a3"/>
        <w:keepLines/>
        <w:numPr>
          <w:ilvl w:val="0"/>
          <w:numId w:val="1"/>
        </w:numPr>
        <w:rPr>
          <w:b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CE86D8" wp14:editId="6917D23A">
                <wp:simplePos x="0" y="0"/>
                <wp:positionH relativeFrom="column">
                  <wp:posOffset>5524500</wp:posOffset>
                </wp:positionH>
                <wp:positionV relativeFrom="paragraph">
                  <wp:posOffset>3867150</wp:posOffset>
                </wp:positionV>
                <wp:extent cx="1219200" cy="333375"/>
                <wp:effectExtent l="0" t="0" r="19050" b="2857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67F758" id="橢圓 2" o:spid="_x0000_s1026" style="position:absolute;margin-left:435pt;margin-top:304.5pt;width:96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D16A5F">
        <w:rPr>
          <w:rFonts w:hint="eastAsia"/>
        </w:rPr>
        <w:t>在第五個畫面按下</w:t>
      </w:r>
      <w:r w:rsidR="00D16A5F">
        <w:rPr>
          <w:rFonts w:hint="eastAsia"/>
        </w:rPr>
        <w:t xml:space="preserve"> </w:t>
      </w:r>
      <w:r w:rsidR="00D16A5F">
        <w:t>“</w:t>
      </w:r>
      <w:r w:rsidR="00B308CA">
        <w:t>Close</w:t>
      </w:r>
      <w:r w:rsidR="00D16A5F">
        <w:t xml:space="preserve">” </w:t>
      </w:r>
      <w:r w:rsidR="00D16A5F">
        <w:rPr>
          <w:rFonts w:hint="eastAsia"/>
        </w:rPr>
        <w:t>結束安裝</w:t>
      </w:r>
      <w:r w:rsidR="00B308CA">
        <w:br/>
      </w:r>
      <w:r w:rsidR="00B308CA">
        <w:rPr>
          <w:noProof/>
        </w:rPr>
        <w:drawing>
          <wp:inline distT="0" distB="0" distL="0" distR="0" wp14:anchorId="321EB279" wp14:editId="5BB48883">
            <wp:extent cx="6343650" cy="390525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558" w:rsidRPr="00E50913" w:rsidRDefault="00884650" w:rsidP="00E50913">
      <w:pPr>
        <w:keepLines/>
        <w:rPr>
          <w:b/>
        </w:rPr>
      </w:pPr>
      <w:r w:rsidRPr="00E50913">
        <w:rPr>
          <w:rFonts w:hint="eastAsia"/>
          <w:b/>
        </w:rPr>
        <w:t>常見問題：</w:t>
      </w:r>
      <w:bookmarkStart w:id="0" w:name="_GoBack"/>
      <w:bookmarkEnd w:id="0"/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DDF" w:rsidRDefault="00973DDF" w:rsidP="00497DA2">
      <w:pPr>
        <w:spacing w:after="0" w:line="240" w:lineRule="auto"/>
      </w:pPr>
      <w:r>
        <w:separator/>
      </w:r>
    </w:p>
  </w:endnote>
  <w:endnote w:type="continuationSeparator" w:id="0">
    <w:p w:rsidR="00973DDF" w:rsidRDefault="00973DDF" w:rsidP="00497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DDF" w:rsidRDefault="00973DDF" w:rsidP="00497DA2">
      <w:pPr>
        <w:spacing w:after="0" w:line="240" w:lineRule="auto"/>
      </w:pPr>
      <w:r>
        <w:separator/>
      </w:r>
    </w:p>
  </w:footnote>
  <w:footnote w:type="continuationSeparator" w:id="0">
    <w:p w:rsidR="00973DDF" w:rsidRDefault="00973DDF" w:rsidP="00497D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QUApnbL7CwAAAA="/>
  </w:docVars>
  <w:rsids>
    <w:rsidRoot w:val="005937D1"/>
    <w:rsid w:val="00091E6B"/>
    <w:rsid w:val="000B5C83"/>
    <w:rsid w:val="000D6871"/>
    <w:rsid w:val="000E003A"/>
    <w:rsid w:val="000E1E1A"/>
    <w:rsid w:val="00142B01"/>
    <w:rsid w:val="001D5681"/>
    <w:rsid w:val="00230A75"/>
    <w:rsid w:val="002375B3"/>
    <w:rsid w:val="0024282A"/>
    <w:rsid w:val="00245000"/>
    <w:rsid w:val="00246446"/>
    <w:rsid w:val="002643AA"/>
    <w:rsid w:val="002A03EC"/>
    <w:rsid w:val="002B46F3"/>
    <w:rsid w:val="00345945"/>
    <w:rsid w:val="003714ED"/>
    <w:rsid w:val="00376683"/>
    <w:rsid w:val="00381B29"/>
    <w:rsid w:val="0039395D"/>
    <w:rsid w:val="003F05F2"/>
    <w:rsid w:val="00420EAC"/>
    <w:rsid w:val="004409D2"/>
    <w:rsid w:val="00497DA2"/>
    <w:rsid w:val="004D7874"/>
    <w:rsid w:val="005937D1"/>
    <w:rsid w:val="005E0F93"/>
    <w:rsid w:val="0060651F"/>
    <w:rsid w:val="00743573"/>
    <w:rsid w:val="00751ECD"/>
    <w:rsid w:val="00764339"/>
    <w:rsid w:val="007823F8"/>
    <w:rsid w:val="007D3818"/>
    <w:rsid w:val="00884650"/>
    <w:rsid w:val="008863AC"/>
    <w:rsid w:val="008909CC"/>
    <w:rsid w:val="008B257E"/>
    <w:rsid w:val="009737A7"/>
    <w:rsid w:val="00973DDF"/>
    <w:rsid w:val="009908EC"/>
    <w:rsid w:val="009C7598"/>
    <w:rsid w:val="009E78A7"/>
    <w:rsid w:val="00A158C5"/>
    <w:rsid w:val="00A624AC"/>
    <w:rsid w:val="00AA2E22"/>
    <w:rsid w:val="00AF08E7"/>
    <w:rsid w:val="00B308CA"/>
    <w:rsid w:val="00B94BA6"/>
    <w:rsid w:val="00BC7667"/>
    <w:rsid w:val="00C4598A"/>
    <w:rsid w:val="00CA440A"/>
    <w:rsid w:val="00CC3964"/>
    <w:rsid w:val="00CC7283"/>
    <w:rsid w:val="00CE21BC"/>
    <w:rsid w:val="00D16A5F"/>
    <w:rsid w:val="00D42641"/>
    <w:rsid w:val="00D73B23"/>
    <w:rsid w:val="00D80F73"/>
    <w:rsid w:val="00DA0849"/>
    <w:rsid w:val="00E0260A"/>
    <w:rsid w:val="00E436B3"/>
    <w:rsid w:val="00E45CA6"/>
    <w:rsid w:val="00E50913"/>
    <w:rsid w:val="00E82F23"/>
    <w:rsid w:val="00EE7C08"/>
    <w:rsid w:val="00EF65A6"/>
    <w:rsid w:val="00EF7EB2"/>
    <w:rsid w:val="00F04BA0"/>
    <w:rsid w:val="00F41558"/>
    <w:rsid w:val="00F460EE"/>
    <w:rsid w:val="00F67EA4"/>
    <w:rsid w:val="00F7206E"/>
    <w:rsid w:val="00FE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  <w:style w:type="paragraph" w:styleId="a4">
    <w:name w:val="header"/>
    <w:basedOn w:val="a"/>
    <w:link w:val="a5"/>
    <w:uiPriority w:val="99"/>
    <w:unhideWhenUsed/>
    <w:rsid w:val="00497D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97DA2"/>
    <w:rPr>
      <w:rFonts w:ascii="Calibri" w:hAnsi="Calibri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97D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97DA2"/>
    <w:rPr>
      <w:rFonts w:ascii="Calibri" w:hAnsi="Calibri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41</cp:revision>
  <cp:lastPrinted>2017-04-21T15:09:00Z</cp:lastPrinted>
  <dcterms:created xsi:type="dcterms:W3CDTF">2017-04-20T16:17:00Z</dcterms:created>
  <dcterms:modified xsi:type="dcterms:W3CDTF">2017-07-11T08:02:00Z</dcterms:modified>
</cp:coreProperties>
</file>